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sto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stonia received a score of 89.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ston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stonia received a score of</w:t>
      </w:r>
      <w:r>
        <w:t xml:space="preserve"> </w:t>
      </w:r>
      <w:r>
        <w:rPr>
          <w:bCs/>
          <w:b/>
        </w:rPr>
        <w:t xml:space="preserve">96.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stonia received a score of 83.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stonia received a score of 7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ston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ston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ston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stonia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sto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ston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ston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stonia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ston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ston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sto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ston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ston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Esto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Esto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Esto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Esto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Esto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Esto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Esto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Esto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Esto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Esto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Esto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Esto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Esto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Esto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Esto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Esto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Esto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2,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06,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04:55Z</dcterms:created>
  <dcterms:modified xsi:type="dcterms:W3CDTF">2024-03-19T21: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stonia Country Report</vt:lpwstr>
  </property>
</Properties>
</file>